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FE210A" w:rsidRPr="00FE210A" w:rsidRDefault="00FE210A" w:rsidP="00477D0E">
      <w:pPr>
        <w:bidi w:val="0"/>
        <w:spacing w:after="160" w:line="259" w:lineRule="auto"/>
        <w:rPr>
          <w:rFonts w:asciiTheme="minorHAnsi" w:hAnsiTheme="minorHAnsi" w:cstheme="minorHAnsi"/>
          <w:b/>
          <w:bCs/>
          <w:szCs w:val="28"/>
          <w:rtl/>
          <w:lang w:bidi="ar-IQ"/>
        </w:rPr>
      </w:pPr>
      <w:r w:rsidRPr="00FE210A">
        <w:rPr>
          <w:rFonts w:asciiTheme="minorHAnsi" w:hAnsiTheme="minorHAnsi" w:cstheme="minorHAnsi"/>
          <w:b/>
          <w:bCs/>
          <w:noProof/>
          <w:szCs w:val="28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ABAB19" wp14:editId="6ECFBDEA">
                <wp:simplePos x="0" y="0"/>
                <wp:positionH relativeFrom="margin">
                  <wp:posOffset>-12519</wp:posOffset>
                </wp:positionH>
                <wp:positionV relativeFrom="paragraph">
                  <wp:posOffset>297272</wp:posOffset>
                </wp:positionV>
                <wp:extent cx="9723120" cy="903514"/>
                <wp:effectExtent l="0" t="0" r="11430" b="1143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23120" cy="9035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54DF9" w:rsidRPr="005A24E2" w:rsidRDefault="00454DF9" w:rsidP="00FE210A">
                            <w:pPr>
                              <w:spacing w:after="0" w:line="259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rtl/>
                                <w:lang w:bidi="ar-IQ"/>
                              </w:rPr>
                              <w:t xml:space="preserve">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جامعة </w:t>
                            </w:r>
                            <w:r w:rsidRPr="00FB53CB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>القادسية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C86A65"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جدول </w:t>
                            </w:r>
                            <w:r w:rsidR="00C86A65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الامتحانات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</w:t>
                            </w:r>
                          </w:p>
                          <w:p w:rsidR="00454DF9" w:rsidRDefault="00454DF9" w:rsidP="00FE210A">
                            <w:pPr>
                              <w:spacing w:after="0" w:line="259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كلية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</w:t>
                            </w:r>
                            <w:r w:rsidR="00C86A65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للعام الدراسي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-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     </w:t>
                            </w:r>
                          </w:p>
                          <w:p w:rsidR="00C86A65" w:rsidRPr="005A24E2" w:rsidRDefault="00C86A65" w:rsidP="00C86A65">
                            <w:pPr>
                              <w:spacing w:after="0" w:line="259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الفصل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</w:p>
                          <w:p w:rsidR="00454DF9" w:rsidRDefault="00454DF9" w:rsidP="00FE210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2ABAB1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1pt;margin-top:23.4pt;width:765.6pt;height:71.1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" fillcolor="white [3201]" strokecolor="white [3212]" strokeweight=".5pt">
                <v:textbox>
                  <w:txbxContent>
                    <w:p w:rsidR="00454DF9" w:rsidRPr="005A24E2" w:rsidRDefault="00454DF9" w:rsidP="00FE210A">
                      <w:pPr>
                        <w:spacing w:after="0" w:line="259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0"/>
                          <w:rtl/>
                          <w:lang w:bidi="ar-IQ"/>
                        </w:rPr>
                        <w:t xml:space="preserve">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جامعة </w:t>
                      </w:r>
                      <w:r w:rsidRPr="00FB53CB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color w:val="FFFFFF" w:themeColor="background1"/>
                          <w:sz w:val="28"/>
                          <w:szCs w:val="28"/>
                          <w:rtl/>
                        </w:rPr>
                        <w:t>القادسية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C86A65" w:rsidRPr="005A24E2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جدول </w:t>
                      </w:r>
                      <w:r w:rsidR="00C86A65">
                        <w:rPr>
                          <w:rFonts w:asciiTheme="minorHAnsi" w:hAnsiTheme="minorHAnsi" w:cstheme="minorHAnsi" w:hint="cs"/>
                          <w:b/>
                          <w:bCs/>
                          <w:sz w:val="32"/>
                          <w:szCs w:val="32"/>
                          <w:rtl/>
                        </w:rPr>
                        <w:t>الامتحانات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</w:t>
                      </w:r>
                    </w:p>
                    <w:p w:rsidR="00454DF9" w:rsidRDefault="00454DF9" w:rsidP="00FE210A">
                      <w:pPr>
                        <w:spacing w:after="0" w:line="259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كلية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</w:t>
                      </w:r>
                      <w:r w:rsidR="00C86A65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للعام الدراسي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-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     </w:t>
                      </w:r>
                    </w:p>
                    <w:p w:rsidR="00C86A65" w:rsidRPr="005A24E2" w:rsidRDefault="00C86A65" w:rsidP="00C86A65">
                      <w:pPr>
                        <w:spacing w:after="0" w:line="259" w:lineRule="auto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الفصل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الدراسي</w:t>
                      </w:r>
                    </w:p>
                    <w:p w:rsidR="00454DF9" w:rsidRDefault="00454DF9" w:rsidP="00FE210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E210A">
        <w:rPr>
          <w:rFonts w:asciiTheme="minorHAnsi" w:hAnsiTheme="minorHAnsi" w:cs="Times New Roman"/>
          <w:b/>
          <w:bCs/>
          <w:szCs w:val="28"/>
          <w:rtl/>
          <w:lang w:bidi="ar-IQ"/>
        </w:rPr>
        <w:t>نموذج رقم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(</w:t>
      </w:r>
      <w:r w:rsidR="002F4D21">
        <w:rPr>
          <w:rFonts w:asciiTheme="minorHAnsi" w:hAnsiTheme="minorHAnsi" w:cstheme="minorHAnsi" w:hint="cs"/>
          <w:b/>
          <w:bCs/>
          <w:szCs w:val="28"/>
          <w:rtl/>
          <w:lang w:bidi="ar-IQ"/>
        </w:rPr>
        <w:t>6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)</w:t>
      </w:r>
    </w:p>
    <w:p w:rsidR="00FE210A" w:rsidRDefault="00FE210A" w:rsidP="00FE210A">
      <w:pPr>
        <w:spacing w:after="0" w:line="259" w:lineRule="auto"/>
        <w:rPr>
          <w:rtl/>
        </w:rPr>
      </w:pPr>
    </w:p>
    <w:p w:rsidR="00FE210A" w:rsidRDefault="00FE210A" w:rsidP="00FE210A">
      <w:pPr>
        <w:jc w:val="center"/>
        <w:rPr>
          <w:rtl/>
        </w:rPr>
      </w:pPr>
      <w:r>
        <w:rPr>
          <w:rFonts w:hint="cs"/>
          <w:rtl/>
        </w:rPr>
        <w:t xml:space="preserve">                                                          </w:t>
      </w:r>
    </w:p>
    <w:p w:rsidR="00FE210A" w:rsidRPr="005A24E2" w:rsidRDefault="00FE210A" w:rsidP="00FE210A">
      <w:pPr>
        <w:jc w:val="center"/>
        <w:rPr>
          <w:rFonts w:asciiTheme="minorHAnsi" w:hAnsiTheme="minorHAnsi" w:cstheme="minorHAnsi"/>
          <w:b/>
          <w:bCs/>
          <w:sz w:val="14"/>
          <w:szCs w:val="14"/>
          <w:rtl/>
        </w:rPr>
      </w:pPr>
    </w:p>
    <w:p w:rsidR="00FE210A" w:rsidRPr="00FE210A" w:rsidRDefault="00FE210A" w:rsidP="00FE210A">
      <w:pPr>
        <w:jc w:val="center"/>
        <w:rPr>
          <w:rFonts w:asciiTheme="minorHAnsi" w:hAnsiTheme="minorHAnsi" w:cstheme="minorHAnsi"/>
          <w:b/>
          <w:bCs/>
          <w:sz w:val="8"/>
          <w:szCs w:val="8"/>
          <w:rtl/>
        </w:rPr>
      </w:pPr>
    </w:p>
    <w:p w:rsidR="00FE210A" w:rsidRPr="005A24E2" w:rsidRDefault="00FE210A" w:rsidP="00FE210A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tbl>
      <w:tblPr>
        <w:bidiVisual/>
        <w:tblW w:w="14321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4"/>
        <w:gridCol w:w="2864"/>
        <w:gridCol w:w="2864"/>
        <w:gridCol w:w="2864"/>
        <w:gridCol w:w="2865"/>
      </w:tblGrid>
      <w:tr w:rsidR="00FE210A" w:rsidRPr="00FE210A" w:rsidTr="00C86A65">
        <w:trPr>
          <w:trHeight w:val="848"/>
          <w:jc w:val="center"/>
        </w:trPr>
        <w:tc>
          <w:tcPr>
            <w:tcW w:w="28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FE210A" w:rsidRPr="00C86A65" w:rsidRDefault="00FE210A" w:rsidP="00D77B58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يوم</w:t>
            </w:r>
          </w:p>
        </w:tc>
        <w:tc>
          <w:tcPr>
            <w:tcW w:w="28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FE210A" w:rsidRPr="00C86A65" w:rsidRDefault="00FE210A" w:rsidP="00D77B58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مقررات المستوى الاول</w:t>
            </w:r>
          </w:p>
        </w:tc>
        <w:tc>
          <w:tcPr>
            <w:tcW w:w="28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FE210A" w:rsidRPr="00C86A65" w:rsidRDefault="00FE210A" w:rsidP="00D77B58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مقررات المستوى الثاني</w:t>
            </w:r>
          </w:p>
        </w:tc>
        <w:tc>
          <w:tcPr>
            <w:tcW w:w="286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FE210A" w:rsidRPr="00C86A65" w:rsidRDefault="00FE210A" w:rsidP="00D77B58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مقررات المستوى الثالث</w:t>
            </w:r>
          </w:p>
        </w:tc>
        <w:tc>
          <w:tcPr>
            <w:tcW w:w="286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FE210A" w:rsidRPr="00C86A65" w:rsidRDefault="00FE210A" w:rsidP="00D77B58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مقررات المستوى الرابع</w:t>
            </w: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أول</w:t>
            </w:r>
          </w:p>
        </w:tc>
        <w:tc>
          <w:tcPr>
            <w:tcW w:w="286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ثاني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ثالث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رابع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خامس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سادس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سابع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ثامن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تاسع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عاشر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حادي عشر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E210A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FE210A" w:rsidRPr="00C86A65" w:rsidRDefault="00FE210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ثاني عشر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E210A" w:rsidRPr="00C86A65" w:rsidRDefault="00FE210A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B53CB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53CB" w:rsidRPr="00C86A65" w:rsidRDefault="00FB53C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ثالث عشر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B53CB" w:rsidRPr="00C86A65" w:rsidRDefault="00FB53CB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B53CB" w:rsidRPr="00C86A65" w:rsidRDefault="00FB53CB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B53CB" w:rsidRPr="00C86A65" w:rsidRDefault="00FB53CB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B53CB" w:rsidRPr="00C86A65" w:rsidRDefault="00FB53CB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FB53CB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53CB" w:rsidRPr="00C86A65" w:rsidRDefault="00FB53C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رابع عشر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B53CB" w:rsidRPr="00C86A65" w:rsidRDefault="00FB53CB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B53CB" w:rsidRPr="00C86A65" w:rsidRDefault="00FB53CB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B53CB" w:rsidRPr="00C86A65" w:rsidRDefault="00FB53CB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FB53CB" w:rsidRPr="00C86A65" w:rsidRDefault="00FB53CB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  <w:tr w:rsidR="00D77B58" w:rsidRPr="00FE210A" w:rsidTr="00C86A65">
        <w:trPr>
          <w:trHeight w:val="991"/>
          <w:jc w:val="center"/>
        </w:trPr>
        <w:tc>
          <w:tcPr>
            <w:tcW w:w="2864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D77B58" w:rsidRPr="00C86A65" w:rsidRDefault="00D77B58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C86A65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خامس عشر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77B58" w:rsidRPr="00C86A65" w:rsidRDefault="00D77B58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77B58" w:rsidRPr="00C86A65" w:rsidRDefault="00D77B58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77B58" w:rsidRPr="00C86A65" w:rsidRDefault="00D77B58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5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D77B58" w:rsidRPr="00C86A65" w:rsidRDefault="00D77B58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</w:p>
        </w:tc>
      </w:tr>
    </w:tbl>
    <w:p w:rsidR="00FB53CB" w:rsidRDefault="00FB53CB" w:rsidP="00FE210A">
      <w:pPr>
        <w:spacing w:after="160" w:line="259" w:lineRule="auto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</w:p>
    <w:p w:rsidR="00FE210A" w:rsidRDefault="00FE210A" w:rsidP="00FE210A">
      <w:pPr>
        <w:spacing w:after="160" w:line="259" w:lineRule="auto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FE210A">
        <w:rPr>
          <w:rFonts w:asciiTheme="minorHAnsi" w:hAnsiTheme="minorHAnsi" w:cs="Times New Roman"/>
          <w:b/>
          <w:bCs/>
          <w:sz w:val="28"/>
          <w:szCs w:val="28"/>
          <w:u w:val="single"/>
          <w:rtl/>
          <w:lang w:bidi="ar-IQ"/>
        </w:rPr>
        <w:t>ملاحظة</w:t>
      </w:r>
      <w:r w:rsidRPr="00FE210A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:</w:t>
      </w:r>
      <w:r w:rsidRPr="00FE210A">
        <w:rPr>
          <w:rFonts w:asciiTheme="minorHAnsi" w:hAnsiTheme="minorHAnsi" w:cs="Times New Roman"/>
          <w:b/>
          <w:bCs/>
          <w:sz w:val="28"/>
          <w:szCs w:val="28"/>
          <w:rtl/>
          <w:lang w:bidi="ar-IQ"/>
        </w:rPr>
        <w:t xml:space="preserve"> تبدأ الامتحانات النظرية الساعة التاسعة صباحا و بنفس اليوم تكون الامتحانات العملية</w:t>
      </w:r>
      <w:r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>.</w:t>
      </w:r>
    </w:p>
    <w:p w:rsidR="00477D0E" w:rsidRDefault="00477D0E" w:rsidP="00FE210A">
      <w:pPr>
        <w:spacing w:after="160" w:line="259" w:lineRule="auto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:rsidR="00177925" w:rsidRDefault="00477D0E" w:rsidP="00D77B58">
      <w:pPr>
        <w:spacing w:after="160" w:line="259" w:lineRule="auto"/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b/>
          <w:bCs/>
          <w:sz w:val="28"/>
          <w:szCs w:val="28"/>
          <w:rtl/>
          <w:lang w:bidi="ar-IQ"/>
        </w:rPr>
        <w:t xml:space="preserve">رئيس قسم  </w:t>
      </w:r>
      <w:r w:rsidR="00FB53CB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 xml:space="preserve">               </w:t>
      </w:r>
      <w:r>
        <w:rPr>
          <w:rFonts w:asciiTheme="minorHAnsi" w:hAnsiTheme="minorHAnsi" w:cs="Times New Roman" w:hint="cs"/>
          <w:b/>
          <w:bCs/>
          <w:sz w:val="28"/>
          <w:szCs w:val="28"/>
          <w:rtl/>
          <w:lang w:bidi="ar-IQ"/>
        </w:rPr>
        <w:t xml:space="preserve">    رئيس قسم      </w:t>
      </w:r>
      <w:r w:rsidR="00FB53CB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 xml:space="preserve">              </w:t>
      </w:r>
      <w:r w:rsidR="00177925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 xml:space="preserve">    </w:t>
      </w:r>
      <w:r>
        <w:rPr>
          <w:rFonts w:asciiTheme="minorHAnsi" w:hAnsiTheme="minorHAnsi" w:cs="Times New Roman" w:hint="cs"/>
          <w:b/>
          <w:bCs/>
          <w:sz w:val="28"/>
          <w:szCs w:val="28"/>
          <w:rtl/>
          <w:lang w:bidi="ar-IQ"/>
        </w:rPr>
        <w:t xml:space="preserve">    رئيس قسم     </w:t>
      </w:r>
      <w:r w:rsidR="00177925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 xml:space="preserve">   </w:t>
      </w:r>
      <w:r w:rsidR="00FB53CB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 xml:space="preserve">       ...  </w:t>
      </w:r>
      <w:r w:rsidR="00177925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 xml:space="preserve">    </w:t>
      </w:r>
      <w:r>
        <w:rPr>
          <w:rFonts w:asciiTheme="minorHAnsi" w:hAnsiTheme="minorHAnsi" w:cs="Times New Roman" w:hint="cs"/>
          <w:b/>
          <w:bCs/>
          <w:sz w:val="28"/>
          <w:szCs w:val="28"/>
          <w:rtl/>
          <w:lang w:bidi="ar-IQ"/>
        </w:rPr>
        <w:t xml:space="preserve">  رئيس قسم   </w:t>
      </w:r>
      <w:r w:rsidR="00177925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 xml:space="preserve">  </w:t>
      </w:r>
      <w:r w:rsidR="00FB53CB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 xml:space="preserve">     </w:t>
      </w:r>
      <w:r>
        <w:rPr>
          <w:rFonts w:asciiTheme="minorHAnsi" w:hAnsiTheme="minorHAnsi" w:cs="Times New Roman" w:hint="cs"/>
          <w:b/>
          <w:bCs/>
          <w:sz w:val="28"/>
          <w:szCs w:val="28"/>
          <w:rtl/>
          <w:lang w:bidi="ar-IQ"/>
        </w:rPr>
        <w:t xml:space="preserve">            رئيس اللجنة الامتحانية</w:t>
      </w:r>
    </w:p>
    <w:p w:rsidR="00477D0E" w:rsidRDefault="00477D0E" w:rsidP="00FE210A">
      <w:pPr>
        <w:spacing w:after="160" w:line="259" w:lineRule="auto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sectPr w:rsidR="00477D0E" w:rsidSect="00C86A65">
      <w:pgSz w:w="16838" w:h="23811" w:code="8"/>
      <w:pgMar w:top="426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101B" w:rsidRDefault="001C101B" w:rsidP="005A6774">
      <w:pPr>
        <w:spacing w:after="0" w:line="240" w:lineRule="auto"/>
      </w:pPr>
      <w:r>
        <w:separator/>
      </w:r>
    </w:p>
  </w:endnote>
  <w:endnote w:type="continuationSeparator" w:id="0">
    <w:p w:rsidR="001C101B" w:rsidRDefault="001C101B" w:rsidP="005A6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101B" w:rsidRDefault="001C101B" w:rsidP="005A6774">
      <w:pPr>
        <w:spacing w:after="0" w:line="240" w:lineRule="auto"/>
      </w:pPr>
      <w:r>
        <w:separator/>
      </w:r>
    </w:p>
  </w:footnote>
  <w:footnote w:type="continuationSeparator" w:id="0">
    <w:p w:rsidR="001C101B" w:rsidRDefault="001C101B" w:rsidP="005A67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AD0837"/>
    <w:multiLevelType w:val="hybridMultilevel"/>
    <w:tmpl w:val="59383C70"/>
    <w:lvl w:ilvl="0" w:tplc="F98028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K3MLA0tDQwMDdS0lEKTi0uzszPAymwrAUAlYLIoSwAAAA="/>
  </w:docVars>
  <w:rsids>
    <w:rsidRoot w:val="006B6F8F"/>
    <w:rsid w:val="00041A8A"/>
    <w:rsid w:val="00081F1C"/>
    <w:rsid w:val="0008427F"/>
    <w:rsid w:val="00094D9B"/>
    <w:rsid w:val="000A1AF0"/>
    <w:rsid w:val="000A3D02"/>
    <w:rsid w:val="000B49E0"/>
    <w:rsid w:val="000B7670"/>
    <w:rsid w:val="000D0F39"/>
    <w:rsid w:val="000D294B"/>
    <w:rsid w:val="000E589F"/>
    <w:rsid w:val="00177925"/>
    <w:rsid w:val="001C101B"/>
    <w:rsid w:val="001E3C5C"/>
    <w:rsid w:val="002A0E9C"/>
    <w:rsid w:val="002B4B7E"/>
    <w:rsid w:val="002B548E"/>
    <w:rsid w:val="002F4D21"/>
    <w:rsid w:val="003916E3"/>
    <w:rsid w:val="00403C95"/>
    <w:rsid w:val="00405FB3"/>
    <w:rsid w:val="004474E4"/>
    <w:rsid w:val="00454DF9"/>
    <w:rsid w:val="00477D0E"/>
    <w:rsid w:val="00486C17"/>
    <w:rsid w:val="004B0DED"/>
    <w:rsid w:val="00515C75"/>
    <w:rsid w:val="00532CB9"/>
    <w:rsid w:val="00563738"/>
    <w:rsid w:val="005A24E2"/>
    <w:rsid w:val="005A6774"/>
    <w:rsid w:val="005C53DA"/>
    <w:rsid w:val="00647815"/>
    <w:rsid w:val="006B2B21"/>
    <w:rsid w:val="006B6F8F"/>
    <w:rsid w:val="006F5B54"/>
    <w:rsid w:val="007B2F7E"/>
    <w:rsid w:val="0080027E"/>
    <w:rsid w:val="0085451C"/>
    <w:rsid w:val="0088433A"/>
    <w:rsid w:val="00894D97"/>
    <w:rsid w:val="00A23200"/>
    <w:rsid w:val="00A5471F"/>
    <w:rsid w:val="00A81628"/>
    <w:rsid w:val="00A86AF0"/>
    <w:rsid w:val="00AC42D7"/>
    <w:rsid w:val="00AF48D1"/>
    <w:rsid w:val="00AF4CD8"/>
    <w:rsid w:val="00B638DE"/>
    <w:rsid w:val="00B709EE"/>
    <w:rsid w:val="00B950D2"/>
    <w:rsid w:val="00B95275"/>
    <w:rsid w:val="00BA05B1"/>
    <w:rsid w:val="00BA13B1"/>
    <w:rsid w:val="00BE4F18"/>
    <w:rsid w:val="00C86A65"/>
    <w:rsid w:val="00CB6E6E"/>
    <w:rsid w:val="00D10EA0"/>
    <w:rsid w:val="00D5355D"/>
    <w:rsid w:val="00D77B58"/>
    <w:rsid w:val="00D77C88"/>
    <w:rsid w:val="00DA4B77"/>
    <w:rsid w:val="00DB4D04"/>
    <w:rsid w:val="00E326CA"/>
    <w:rsid w:val="00E56933"/>
    <w:rsid w:val="00EC7EF6"/>
    <w:rsid w:val="00ED4E29"/>
    <w:rsid w:val="00EF7C84"/>
    <w:rsid w:val="00F05353"/>
    <w:rsid w:val="00F87E8B"/>
    <w:rsid w:val="00FB53CB"/>
    <w:rsid w:val="00FE210A"/>
    <w:rsid w:val="00FF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C1B63E5-FEFE-4613-8EC1-5144FC8BF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355D"/>
    <w:pPr>
      <w:bidi/>
      <w:spacing w:after="200" w:line="276" w:lineRule="auto"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5A67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DB4D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سرد الفقرات"/>
    <w:basedOn w:val="a"/>
    <w:uiPriority w:val="34"/>
    <w:qFormat/>
    <w:rsid w:val="006B6F8F"/>
    <w:pPr>
      <w:ind w:left="720"/>
      <w:contextualSpacing/>
    </w:pPr>
  </w:style>
  <w:style w:type="table" w:styleId="a4">
    <w:name w:val="Table Grid"/>
    <w:basedOn w:val="a1"/>
    <w:rsid w:val="006B6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عنوان 2 Char"/>
    <w:basedOn w:val="a0"/>
    <w:link w:val="2"/>
    <w:uiPriority w:val="9"/>
    <w:rsid w:val="00DB4D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5">
    <w:name w:val="Balloon Text"/>
    <w:basedOn w:val="a"/>
    <w:link w:val="Char"/>
    <w:uiPriority w:val="99"/>
    <w:semiHidden/>
    <w:unhideWhenUsed/>
    <w:rsid w:val="00DB4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5"/>
    <w:uiPriority w:val="99"/>
    <w:semiHidden/>
    <w:rsid w:val="00DB4D04"/>
    <w:rPr>
      <w:rFonts w:ascii="Segoe UI" w:eastAsia="Calibr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08427F"/>
    <w:pPr>
      <w:ind w:left="720"/>
      <w:contextualSpacing/>
    </w:pPr>
  </w:style>
  <w:style w:type="paragraph" w:styleId="a7">
    <w:name w:val="header"/>
    <w:basedOn w:val="a"/>
    <w:link w:val="Char0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A6774"/>
    <w:rPr>
      <w:rFonts w:ascii="Calibri" w:eastAsia="Calibri" w:hAnsi="Calibri" w:cs="Arial"/>
    </w:rPr>
  </w:style>
  <w:style w:type="paragraph" w:styleId="a8">
    <w:name w:val="footer"/>
    <w:basedOn w:val="a"/>
    <w:link w:val="Char1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A6774"/>
    <w:rPr>
      <w:rFonts w:ascii="Calibri" w:eastAsia="Calibri" w:hAnsi="Calibri" w:cs="Arial"/>
    </w:rPr>
  </w:style>
  <w:style w:type="character" w:customStyle="1" w:styleId="1Char">
    <w:name w:val="عنوان 1 Char"/>
    <w:basedOn w:val="a0"/>
    <w:link w:val="1"/>
    <w:uiPriority w:val="9"/>
    <w:rsid w:val="005A67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28EA86-9FD0-4A0A-87E0-03BB0C720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wa Albu Rghaf</dc:creator>
  <cp:keywords/>
  <dc:description/>
  <cp:lastModifiedBy>FUJISU</cp:lastModifiedBy>
  <cp:revision>2</cp:revision>
  <cp:lastPrinted>2019-10-03T08:36:00Z</cp:lastPrinted>
  <dcterms:created xsi:type="dcterms:W3CDTF">2019-10-14T06:56:00Z</dcterms:created>
  <dcterms:modified xsi:type="dcterms:W3CDTF">2019-10-14T06:56:00Z</dcterms:modified>
</cp:coreProperties>
</file>